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40ffd17ba32f3b78aba952c8d386c28c21cb42"/>
    <w:p>
      <w:pPr>
        <w:pStyle w:val="Heading1"/>
      </w:pPr>
      <w:r>
        <w:t xml:space="preserve">Microproject 5: Excel Pivot Analysis (Supermarket Sales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nalyze supermarket sales using pivot tables and pivot chart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supermarket_sales.csv</w:t>
      </w:r>
      <w:r>
        <w:t xml:space="preserve"> </w:t>
      </w:r>
      <w:r>
        <w:t xml:space="preserve">– The dataset includes sales transactions with fields like Date, Store, Category, and Sales Amount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Import the supermarket sales dataset into Excel.</w:t>
      </w:r>
      <w:r>
        <w:t xml:space="preserve"> </w:t>
      </w:r>
      <w:r>
        <w:t xml:space="preserve">2. Create a pivot table summarizing total sales by Category and Month.</w:t>
      </w:r>
      <w:r>
        <w:t xml:space="preserve"> </w:t>
      </w:r>
      <w:r>
        <w:t xml:space="preserve">3. Create a second pivot table showing total sales by Store with a filter for Year.</w:t>
      </w:r>
      <w:r>
        <w:t xml:space="preserve"> </w:t>
      </w:r>
      <w:r>
        <w:t xml:space="preserve">4. Insert a pivot chart to visualize the sales by Category.</w:t>
      </w:r>
      <w:r>
        <w:t xml:space="preserve"> </w:t>
      </w:r>
      <w:r>
        <w:t xml:space="preserve">5. Answer questions such as which category has the highest sales during Q1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Two pivot tables and at least one pivot chart with a brief Q&amp;A sheet answering analysis question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2 weeks; Skills: Pivot Table &amp; Chart Analysis (CO3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5Z</dcterms:created>
  <dcterms:modified xsi:type="dcterms:W3CDTF">2025-09-06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